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ocumentação-dos-casos-de-uso"/>
      <w:r>
        <w:t xml:space="preserve">Documentação dos Casos de Uso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me do caso de u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vio de emai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 principal</w:t>
            </w:r>
          </w:p>
        </w:tc>
        <w:tc>
          <w:p>
            <w:pPr>
              <w:pStyle w:val="Compact"/>
              <w:jc w:val="left"/>
            </w:pPr>
            <w:r>
              <w:t xml:space="preserve">Provedor de emai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es secundários</w:t>
            </w:r>
          </w:p>
        </w:tc>
        <w:tc>
          <w:p>
            <w:pPr>
              <w:pStyle w:val="Compact"/>
              <w:jc w:val="left"/>
            </w:pPr>
            <w:r>
              <w:t xml:space="preserve">Usuário &amp; Convida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umo</w:t>
            </w:r>
          </w:p>
        </w:tc>
        <w:tc>
          <w:p>
            <w:pPr>
              <w:pStyle w:val="Compact"/>
              <w:jc w:val="left"/>
            </w:pPr>
            <w:r>
              <w:t xml:space="preserve">Este caso de uso descreve quais email serão enviados para cada ator que interage com o sistem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é-condições</w:t>
            </w:r>
          </w:p>
        </w:tc>
        <w:tc>
          <w:p>
            <w:pPr>
              <w:pStyle w:val="Compact"/>
              <w:jc w:val="left"/>
            </w:pPr>
            <w:r>
              <w:t xml:space="preserve">Verificação de email / Confirmação de cancelamento de evento / Modificação da lista de convidados / Recuperação de senh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ós-condiçõ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ato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sistema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1.1. Gerar um link para validar a conta de usuár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1 Enviar um email para o usuário contendo o link criado para validar a sua conta.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1.2. Coletar todos os email de todos os convidados confirmados ou pende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2. Enviar um email para todos os emails coletados informando que o evento foi cancelado.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1.3. Coletar todos os email de todos os novos convidados da lista de convidados do even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3. Enviar um email de convite para todos os emails coletados.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1.4. Gerar um link para a recuperação de senha da conta de usuár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4. Enviar um email contendo o link criado para a recuperação de sua conta.</w:t>
            </w:r>
          </w:p>
        </w:tc>
        <w:tc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me do caso de u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dastro de usuári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 principal</w:t>
            </w:r>
          </w:p>
        </w:tc>
        <w:tc>
          <w:p>
            <w:pPr>
              <w:pStyle w:val="Compact"/>
              <w:jc w:val="left"/>
            </w:pPr>
            <w:r>
              <w:t xml:space="preserve">Usuári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es secundário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umo</w:t>
            </w:r>
          </w:p>
        </w:tc>
        <w:tc>
          <w:p>
            <w:pPr>
              <w:pStyle w:val="Compact"/>
              <w:jc w:val="left"/>
            </w:pPr>
            <w:r>
              <w:t xml:space="preserve">O caso de uso irá demonstrar o cenário de um cadastro de usuário no sistem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é-condiçõ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ós-condições</w:t>
            </w:r>
          </w:p>
        </w:tc>
        <w:tc>
          <w:p>
            <w:pPr>
              <w:pStyle w:val="Compact"/>
              <w:jc w:val="left"/>
            </w:pPr>
            <w:r>
              <w:t xml:space="preserve">Validação dos dados de cadastro de usuário &amp; Verificação de emai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ato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sist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Usuário acessa a página de cadastro da conta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. Usuário informa os dados para realizar o cadastro.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. Validar os dados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4. Sistema envia um email, com um link para realizar a verificação de email da conta do usuário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me do caso de u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idação de dados do cadastro de usuári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 principal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es secundário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umo</w:t>
            </w:r>
          </w:p>
        </w:tc>
        <w:tc>
          <w:p>
            <w:pPr>
              <w:pStyle w:val="Compact"/>
              <w:jc w:val="left"/>
            </w:pPr>
            <w:r>
              <w:t xml:space="preserve">Esse caso de uso descreve como o sistema validará os dados no momento de cadastro do usuário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é-condições</w:t>
            </w:r>
          </w:p>
        </w:tc>
        <w:tc>
          <w:p>
            <w:pPr>
              <w:pStyle w:val="Compact"/>
              <w:jc w:val="left"/>
            </w:pPr>
            <w:r>
              <w:t xml:space="preserve">Cadastro de usuári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ós-condiçõ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ato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sist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1. Informa o email.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.1. Valida o email informa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2. Informa a senha.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.2. Valida a senha inform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3 Informa a senha novamente.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.3. Valida a confirmação da senh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4. Informa o CPF.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.4. Valida o CPF informa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5. Informa o número de celular.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.5. Valida o número de celular informado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. Envia o email de verificação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me do caso de u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ificação de emai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 principal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es secundário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umo</w:t>
            </w:r>
          </w:p>
        </w:tc>
        <w:tc>
          <w:p>
            <w:pPr>
              <w:pStyle w:val="Compact"/>
              <w:jc w:val="left"/>
            </w:pPr>
            <w:r>
              <w:t xml:space="preserve">Este caso de uso descreve como o sistema envia o link de verificação de email da conta de usuário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é-condições</w:t>
            </w:r>
          </w:p>
        </w:tc>
        <w:tc>
          <w:p>
            <w:pPr>
              <w:pStyle w:val="Compact"/>
              <w:jc w:val="left"/>
            </w:pPr>
            <w:r>
              <w:t xml:space="preserve">Validação de dados de cadastro de usuári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ós-condições</w:t>
            </w:r>
          </w:p>
        </w:tc>
        <w:tc>
          <w:p>
            <w:pPr>
              <w:pStyle w:val="Compact"/>
              <w:jc w:val="left"/>
            </w:pPr>
            <w:r>
              <w:t xml:space="preserve">Envio de emai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ato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sistema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1. Gera um link para a conta de usuário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. Envia um email com um link para verificação da conta de usuário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me do caso de u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gin de usuári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 principal</w:t>
            </w:r>
          </w:p>
        </w:tc>
        <w:tc>
          <w:p>
            <w:pPr>
              <w:pStyle w:val="Compact"/>
              <w:jc w:val="left"/>
            </w:pPr>
            <w:r>
              <w:t xml:space="preserve">Usuári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es secundário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umo</w:t>
            </w:r>
          </w:p>
        </w:tc>
        <w:tc>
          <w:p>
            <w:pPr>
              <w:pStyle w:val="Compact"/>
              <w:jc w:val="left"/>
            </w:pPr>
            <w:r>
              <w:t xml:space="preserve">O caso de uso irá demonstrar o cenário de um login de usuário no sistem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é-condições</w:t>
            </w:r>
          </w:p>
        </w:tc>
        <w:tc>
          <w:p>
            <w:pPr>
              <w:pStyle w:val="Compact"/>
              <w:jc w:val="left"/>
            </w:pPr>
            <w:r>
              <w:t xml:space="preserve">Cadastro de usuári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ós-condiçõ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ato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sist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Informa os dados da sua conta.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. Realiza uma busca no banco de dados pelo respectivo email e senha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. Caso seja uma conta válida, redireciona o usuário para a página principal do sistema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4. Caso haja um erro na busca, deve informar que o login não foi bem sucedido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me do caso de u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idação de dados do login de usuári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 principal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es secundário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umo</w:t>
            </w:r>
          </w:p>
        </w:tc>
        <w:tc>
          <w:p>
            <w:pPr>
              <w:pStyle w:val="Compact"/>
              <w:jc w:val="left"/>
            </w:pPr>
            <w:r>
              <w:t xml:space="preserve">Esse caso de uso descreve como o sistema validará os dados no momento de login do usuário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é-condições</w:t>
            </w:r>
          </w:p>
        </w:tc>
        <w:tc>
          <w:p>
            <w:pPr>
              <w:pStyle w:val="Compact"/>
              <w:jc w:val="left"/>
            </w:pPr>
            <w:r>
              <w:t xml:space="preserve">Login de usuári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ós-condiçõ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ato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sist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1. Informa o email.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.1. Valida o emai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2. Informa o senha.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.2. Valida a senha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me do caso de u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dastro de ev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 principal</w:t>
            </w:r>
          </w:p>
        </w:tc>
        <w:tc>
          <w:p>
            <w:pPr>
              <w:pStyle w:val="Compact"/>
              <w:jc w:val="left"/>
            </w:pPr>
            <w:r>
              <w:t xml:space="preserve">Usuári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es secundário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umo</w:t>
            </w:r>
          </w:p>
        </w:tc>
        <w:tc>
          <w:p>
            <w:pPr>
              <w:pStyle w:val="Compact"/>
              <w:jc w:val="left"/>
            </w:pPr>
            <w:r>
              <w:t xml:space="preserve">Este caso de uso descreve as ações percorridas por um usuário autenticado para criar um evento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é-condições</w:t>
            </w:r>
          </w:p>
        </w:tc>
        <w:tc>
          <w:p>
            <w:pPr>
              <w:pStyle w:val="Compact"/>
              <w:jc w:val="left"/>
            </w:pPr>
            <w:r>
              <w:t xml:space="preserve">Login de usuári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ós-condições</w:t>
            </w:r>
          </w:p>
        </w:tc>
        <w:tc>
          <w:p>
            <w:pPr>
              <w:pStyle w:val="Compact"/>
              <w:jc w:val="left"/>
            </w:pPr>
            <w:r>
              <w:t xml:space="preserve">Validação dos dados do cadastro de ev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ato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sist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Solicitar a criação de um evento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. Informar os dados do evento.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. Validar os dados do evento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4. Criar o evento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5. Redirecionar o usuário para a visão geral do evento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me do caso de u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idação de dados do cadastro de ev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 principal</w:t>
            </w:r>
          </w:p>
        </w:tc>
        <w:tc>
          <w:p>
            <w:pPr>
              <w:pStyle w:val="Compact"/>
              <w:jc w:val="left"/>
            </w:pPr>
            <w:r>
              <w:t xml:space="preserve">Usuári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es secundário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umo</w:t>
            </w:r>
          </w:p>
        </w:tc>
        <w:tc>
          <w:p>
            <w:pPr>
              <w:pStyle w:val="Compact"/>
              <w:jc w:val="left"/>
            </w:pPr>
            <w:r>
              <w:t xml:space="preserve">Este caso de uso descreve as ações percorridas pelo sistema para validar os dados informados na criação de um evento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é-condições</w:t>
            </w:r>
          </w:p>
        </w:tc>
        <w:tc>
          <w:p>
            <w:pPr>
              <w:pStyle w:val="Compact"/>
              <w:jc w:val="left"/>
            </w:pPr>
            <w:r>
              <w:t xml:space="preserve">Cadastro de ev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ós-condiçõ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ato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sist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Tentar criar um evento sem dados obrigatórios.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. Impedir que o usuário crie o evento caso o mesmo não tenha informado os dados</w:t>
            </w:r>
            <w:r>
              <w:t xml:space="preserve"> </w:t>
            </w:r>
            <w:r>
              <w:rPr>
                <w:i/>
              </w:rPr>
              <w:t xml:space="preserve">nome</w:t>
            </w:r>
            <w:r>
              <w:t xml:space="preserve">,</w:t>
            </w:r>
            <w:r>
              <w:t xml:space="preserve"> </w:t>
            </w:r>
            <w:r>
              <w:rPr>
                <w:i/>
              </w:rPr>
              <w:t xml:space="preserve">data</w:t>
            </w:r>
            <w:r>
              <w:t xml:space="preserve">,</w:t>
            </w:r>
            <w:r>
              <w:t xml:space="preserve"> </w:t>
            </w:r>
            <w:r>
              <w:rPr>
                <w:i/>
              </w:rPr>
              <w:t xml:space="preserve">cep</w:t>
            </w:r>
            <w:r>
              <w:t xml:space="preserve">,</w:t>
            </w:r>
            <w:r>
              <w:t xml:space="preserve"> </w:t>
            </w:r>
            <w:r>
              <w:rPr>
                <w:i/>
              </w:rPr>
              <w:t xml:space="preserve">estado</w:t>
            </w:r>
            <w:r>
              <w:t xml:space="preserve">,</w:t>
            </w:r>
            <w:r>
              <w:t xml:space="preserve"> </w:t>
            </w:r>
            <w:r>
              <w:rPr>
                <w:i/>
              </w:rPr>
              <w:t xml:space="preserve">cidade</w:t>
            </w:r>
            <w:r>
              <w:t xml:space="preserve">,</w:t>
            </w:r>
            <w:r>
              <w:t xml:space="preserve"> </w:t>
            </w:r>
            <w:r>
              <w:rPr>
                <w:i/>
              </w:rPr>
              <w:t xml:space="preserve">bairro</w:t>
            </w:r>
            <w:r>
              <w:t xml:space="preserve">,</w:t>
            </w:r>
            <w:r>
              <w:t xml:space="preserve"> </w:t>
            </w:r>
            <w:r>
              <w:rPr>
                <w:i/>
              </w:rPr>
              <w:t xml:space="preserve">rua</w:t>
            </w:r>
            <w:r>
              <w:t xml:space="preserve">,</w:t>
            </w:r>
            <w:r>
              <w:t xml:space="preserve"> </w:t>
            </w:r>
            <w:r>
              <w:rPr>
                <w:i/>
              </w:rPr>
              <w:t xml:space="preserve">limite de acompanhantes</w:t>
            </w:r>
            <w:r>
              <w:t xml:space="preserve">,</w:t>
            </w:r>
            <w:r>
              <w:t xml:space="preserve"> </w:t>
            </w:r>
            <w:r>
              <w:rPr>
                <w:i/>
              </w:rPr>
              <w:t xml:space="preserve">descrição</w:t>
            </w:r>
            <w:r>
              <w:t xml:space="preserve">,</w:t>
            </w:r>
            <w:r>
              <w:t xml:space="preserve"> </w:t>
            </w:r>
            <w:r>
              <w:rPr>
                <w:i/>
              </w:rPr>
              <w:t xml:space="preserve">cronograma</w:t>
            </w: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1. Informar a data do evento.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.1. Impedir que o usuário crie o evento caso a data informada seja anterior ao dia atua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2. Carregar uma imagem ilustrativa.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.2. Impedir que o usuário crie o evento caso a imagem tenha um tamanho maior que 20m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3. Carregar os anexos.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.3. Impedir que o usuário crie o evento caso os anexos tenham um tamanho maior que 100mb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. Mostrar mensagem informando o usuário do erro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me do caso de u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ncelamento de ev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 principal</w:t>
            </w:r>
          </w:p>
        </w:tc>
        <w:tc>
          <w:p>
            <w:pPr>
              <w:pStyle w:val="Compact"/>
              <w:jc w:val="left"/>
            </w:pPr>
            <w:r>
              <w:t xml:space="preserve">Usuári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es secundário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umo</w:t>
            </w:r>
          </w:p>
        </w:tc>
        <w:tc>
          <w:p>
            <w:pPr>
              <w:pStyle w:val="Compact"/>
              <w:jc w:val="left"/>
            </w:pPr>
            <w:r>
              <w:t xml:space="preserve">Este caso de uso descreve as ações percorridas pelo sistema quando o usuário cancela um evento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é-condições</w:t>
            </w:r>
          </w:p>
        </w:tc>
        <w:tc>
          <w:p>
            <w:pPr>
              <w:pStyle w:val="Compact"/>
              <w:jc w:val="left"/>
            </w:pPr>
            <w:r>
              <w:t xml:space="preserve">Login de usuári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ós-condições</w:t>
            </w:r>
          </w:p>
        </w:tc>
        <w:tc>
          <w:p>
            <w:pPr>
              <w:pStyle w:val="Compact"/>
              <w:jc w:val="left"/>
            </w:pPr>
            <w:r>
              <w:t xml:space="preserve">Confirmação de cancelamento de ev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ato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sist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Solicitar o cancelamento de um evento.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. Requisitar a confirmação de cancelamento do evento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me do caso de u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rmação de cancelamento de ev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 principal</w:t>
            </w:r>
          </w:p>
        </w:tc>
        <w:tc>
          <w:p>
            <w:pPr>
              <w:pStyle w:val="Compact"/>
              <w:jc w:val="left"/>
            </w:pPr>
            <w:r>
              <w:t xml:space="preserve">Usuári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es secundários</w:t>
            </w:r>
          </w:p>
        </w:tc>
        <w:tc>
          <w:p>
            <w:pPr>
              <w:pStyle w:val="Compact"/>
              <w:jc w:val="left"/>
            </w:pPr>
            <w:r>
              <w:t xml:space="preserve">Provedor de emai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umo</w:t>
            </w:r>
          </w:p>
        </w:tc>
        <w:tc>
          <w:p>
            <w:pPr>
              <w:pStyle w:val="Compact"/>
              <w:jc w:val="left"/>
            </w:pPr>
            <w:r>
              <w:t xml:space="preserve">Este caso de uso descreve as ações percorridas pelo sistema quando o usuário confirma o cancelamento de um evento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é-condições</w:t>
            </w:r>
          </w:p>
        </w:tc>
        <w:tc>
          <w:p>
            <w:pPr>
              <w:pStyle w:val="Compact"/>
              <w:jc w:val="left"/>
            </w:pPr>
            <w:r>
              <w:t xml:space="preserve">Cancelamento de ev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ós-condições</w:t>
            </w:r>
          </w:p>
        </w:tc>
        <w:tc>
          <w:p>
            <w:pPr>
              <w:pStyle w:val="Compact"/>
              <w:jc w:val="left"/>
            </w:pPr>
            <w:r>
              <w:t xml:space="preserve">Envio de emai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ato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sist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Confirmar o cancelamento do evento.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. Enviar um email para todos os convidados confirmados e pendentes informando do cancelamento do evento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. Cancelar o evento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4. Redirecionar o usuário à lista de seus eventos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me do caso de u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ificação da lista de convid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 principal</w:t>
            </w:r>
          </w:p>
        </w:tc>
        <w:tc>
          <w:p>
            <w:pPr>
              <w:pStyle w:val="Compact"/>
              <w:jc w:val="left"/>
            </w:pPr>
            <w:r>
              <w:t xml:space="preserve">Usuári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es secundários</w:t>
            </w:r>
          </w:p>
        </w:tc>
        <w:tc>
          <w:p>
            <w:pPr>
              <w:pStyle w:val="Compact"/>
              <w:jc w:val="left"/>
            </w:pPr>
            <w:r>
              <w:t xml:space="preserve">Provedor de emai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umo</w:t>
            </w:r>
          </w:p>
        </w:tc>
        <w:tc>
          <w:p>
            <w:pPr>
              <w:pStyle w:val="Compact"/>
              <w:jc w:val="left"/>
            </w:pPr>
            <w:r>
              <w:t xml:space="preserve">Este caso de uso descreve as ações do usuário e do sistema no processo de cadastramento de convidados em um evento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é-condições</w:t>
            </w:r>
          </w:p>
        </w:tc>
        <w:tc>
          <w:p>
            <w:pPr>
              <w:pStyle w:val="Compact"/>
              <w:jc w:val="left"/>
            </w:pPr>
            <w:r>
              <w:t xml:space="preserve">Cadastro de ev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ós-condições</w:t>
            </w:r>
          </w:p>
        </w:tc>
        <w:tc>
          <w:p>
            <w:pPr>
              <w:pStyle w:val="Compact"/>
              <w:jc w:val="left"/>
            </w:pPr>
            <w:r>
              <w:t xml:space="preserve">Validação de dados do convidado &amp; Envio de emai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ato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sist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Informar nome do convidado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. Informar email do convidado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. Modificar o número de acompanhantes permitidos para este convidado, ou deixar o valor padrão informado na criação do evento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. Repetir o processo de cadastramento de convidado (etapas 1, 2 e 3) para mais convidados, ou concluir a modificação na lista de convidados.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5. Enviar um email de convite, para cada novo convidado cadastrado com um link para o status de presença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me do caso de u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idação de dados do convida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 principal</w:t>
            </w:r>
          </w:p>
        </w:tc>
        <w:tc>
          <w:p>
            <w:pPr>
              <w:pStyle w:val="Compact"/>
              <w:jc w:val="left"/>
            </w:pPr>
            <w:r>
              <w:t xml:space="preserve">Usuári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es secundário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umo</w:t>
            </w:r>
          </w:p>
        </w:tc>
        <w:tc>
          <w:p>
            <w:pPr>
              <w:pStyle w:val="Compact"/>
              <w:jc w:val="left"/>
            </w:pPr>
            <w:r>
              <w:t xml:space="preserve">Este caso de uso descreve como se dá as validações dos dados informados pelo usuário no caso de uso Modificação da lista de convidados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é-condições</w:t>
            </w:r>
          </w:p>
        </w:tc>
        <w:tc>
          <w:p>
            <w:pPr>
              <w:pStyle w:val="Compact"/>
              <w:jc w:val="left"/>
            </w:pPr>
            <w:r>
              <w:t xml:space="preserve">Modificação da lista de convid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ós-condiçõ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ato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sistema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1. No campo referente ao nome do convidado, o sistema deve impedir que haja caracteres especiais e/ou caracteres numéricos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. Retorno de erro no campo nome do convidado, caso tenha sido identificado algum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. No campo referente ao email do convidado, o sistema deverá fazer uma verificação, impedindo o prosseguimento em caso de email inválido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4. Retorno de erro no campo email do convidado, caso tenha sido identificado algum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me do caso de u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cuperação de senh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 principal</w:t>
            </w:r>
          </w:p>
        </w:tc>
        <w:tc>
          <w:p>
            <w:pPr>
              <w:pStyle w:val="Compact"/>
              <w:jc w:val="left"/>
            </w:pPr>
            <w:r>
              <w:t xml:space="preserve">Usuári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es secundários</w:t>
            </w:r>
          </w:p>
        </w:tc>
        <w:tc>
          <w:p>
            <w:pPr>
              <w:pStyle w:val="Compact"/>
              <w:jc w:val="left"/>
            </w:pPr>
            <w:r>
              <w:t xml:space="preserve">Provedor de emai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umo</w:t>
            </w:r>
          </w:p>
        </w:tc>
        <w:tc>
          <w:p>
            <w:pPr>
              <w:pStyle w:val="Compact"/>
              <w:jc w:val="left"/>
            </w:pPr>
            <w:r>
              <w:t xml:space="preserve">Este caso de uso mostrará a interação do usuário com o sistema no processo de recuperação de senh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é-condiçõ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ós-condições</w:t>
            </w:r>
          </w:p>
        </w:tc>
        <w:tc>
          <w:p>
            <w:pPr>
              <w:pStyle w:val="Compact"/>
              <w:jc w:val="left"/>
            </w:pPr>
            <w:r>
              <w:t xml:space="preserve">Login de usuário &amp; Envio de emai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ato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sist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Solicitar recuperação de senha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. Informar o email da sua conta.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. Enviar um email, contendo um link para uma página que permita ao usuário atribuir uma nova senha a conta do usuário com o email informa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 Informar nova senha.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5. Atribuir nova senha a conta do usuário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me do caso de u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us de presenç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 principal</w:t>
            </w:r>
          </w:p>
        </w:tc>
        <w:tc>
          <w:p>
            <w:pPr>
              <w:pStyle w:val="Compact"/>
              <w:jc w:val="left"/>
            </w:pPr>
            <w:r>
              <w:t xml:space="preserve">Convida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es secundários</w:t>
            </w:r>
          </w:p>
        </w:tc>
        <w:tc>
          <w:p>
            <w:pPr>
              <w:pStyle w:val="Compact"/>
              <w:jc w:val="left"/>
            </w:pPr>
            <w:r>
              <w:t xml:space="preserve">Provedor de emai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umo</w:t>
            </w:r>
          </w:p>
        </w:tc>
        <w:tc>
          <w:p>
            <w:pPr>
              <w:pStyle w:val="Compact"/>
              <w:jc w:val="left"/>
            </w:pPr>
            <w:r>
              <w:t xml:space="preserve">Este caso de uso mostrará como o convidado irá alterar o seu status de presença em um evento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é-condições</w:t>
            </w:r>
          </w:p>
        </w:tc>
        <w:tc>
          <w:p>
            <w:pPr>
              <w:pStyle w:val="Compact"/>
              <w:jc w:val="left"/>
            </w:pPr>
            <w:r>
              <w:t xml:space="preserve">Envio de emai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ós-condiçõ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ato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sist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Acessar página de status de presença pelo link único enviado ao seu email.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. O sistema deverá verificar se o link único ainda não passou da data de início do even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 Confirmar ou recusar a presença no evento, ou ignorar o convite, ou até modificar o número de acompanhantes confirmados caso sua presença esteja confirmada.</w:t>
            </w:r>
          </w:p>
        </w:tc>
        <w:tc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me do caso de u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rmação de presenç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 principal</w:t>
            </w:r>
          </w:p>
        </w:tc>
        <w:tc>
          <w:p>
            <w:pPr>
              <w:pStyle w:val="Compact"/>
              <w:jc w:val="left"/>
            </w:pPr>
            <w:r>
              <w:t xml:space="preserve">Convida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es secundário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umo</w:t>
            </w:r>
          </w:p>
        </w:tc>
        <w:tc>
          <w:p>
            <w:pPr>
              <w:pStyle w:val="Compact"/>
              <w:jc w:val="left"/>
            </w:pPr>
            <w:r>
              <w:t xml:space="preserve">Este caso de uso mostrará as ações tomadas pelo sistema caso um convidado confirme sua presença em um evento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é-condições</w:t>
            </w:r>
          </w:p>
        </w:tc>
        <w:tc>
          <w:p>
            <w:pPr>
              <w:pStyle w:val="Compact"/>
              <w:jc w:val="left"/>
            </w:pPr>
            <w:r>
              <w:t xml:space="preserve">Status de presenç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ós-condiçõ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ato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sist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Confirmar a presença no evento.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. O sistema deverá verificar se o evento não passou da sua data de início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. O sistema deverá registrar no banco de dados que o convidado confirmou sua presença no evento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4. O sistema deverá alterar a página de status de presença de forma que permita o convidado a negar a presença e modificar o número de acompanhantes confirmados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me do caso de u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clinação de presenç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 principal</w:t>
            </w:r>
          </w:p>
        </w:tc>
        <w:tc>
          <w:p>
            <w:pPr>
              <w:pStyle w:val="Compact"/>
              <w:jc w:val="left"/>
            </w:pPr>
            <w:r>
              <w:t xml:space="preserve">Convida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es secundário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umo</w:t>
            </w:r>
          </w:p>
        </w:tc>
        <w:tc>
          <w:p>
            <w:pPr>
              <w:pStyle w:val="Compact"/>
              <w:jc w:val="left"/>
            </w:pPr>
            <w:r>
              <w:t xml:space="preserve">Este caso de uso mostrará as ações tomadas pelo sistema caso um convidado negue sua presença em um evento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é-condições</w:t>
            </w:r>
          </w:p>
        </w:tc>
        <w:tc>
          <w:p>
            <w:pPr>
              <w:pStyle w:val="Compact"/>
              <w:jc w:val="left"/>
            </w:pPr>
            <w:r>
              <w:t xml:space="preserve">Status de presenç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ós-condiçõ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ato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sist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Negar a presença no evento.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. O sistema deverá verificar se o evento ainda não passou da sua data de início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. O sistema deverá registrar no banco de dados que o convidado em questão negou sua presença no evento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4. O sistema deverá alterar a página de status de presença de forma que permita o convidado a confirmar a sua presença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me do caso de u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ificação do número de acompanhantes confirm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 principal</w:t>
            </w:r>
          </w:p>
        </w:tc>
        <w:tc>
          <w:p>
            <w:pPr>
              <w:pStyle w:val="Compact"/>
              <w:jc w:val="left"/>
            </w:pPr>
            <w:r>
              <w:t xml:space="preserve">Convida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es secundários</w:t>
            </w:r>
          </w:p>
        </w:tc>
        <w:tc>
          <w:p>
            <w:pPr>
              <w:pStyle w:val="Compact"/>
              <w:jc w:val="left"/>
            </w:pPr>
            <w:r>
              <w:t xml:space="preserve">Provedor de emai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umo</w:t>
            </w:r>
          </w:p>
        </w:tc>
        <w:tc>
          <w:p>
            <w:pPr>
              <w:pStyle w:val="Compact"/>
              <w:jc w:val="left"/>
            </w:pPr>
            <w:r>
              <w:t xml:space="preserve">Este caso de uso mostrará como um convidado modificará o número de acompanhantes confirmados em um evento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é-condições</w:t>
            </w:r>
          </w:p>
        </w:tc>
        <w:tc>
          <w:p>
            <w:pPr>
              <w:pStyle w:val="Compact"/>
              <w:jc w:val="left"/>
            </w:pPr>
            <w:r>
              <w:t xml:space="preserve">Confirmação de presenç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ós-condiçõ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ato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sist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Acessar a página de status de presença.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. Verificar se o convidado confirmou sua presenç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 Modificar o número de acompanhantes confirmados.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4. O sistema deverá verificar se o evento ainda não passou da sua data de início.</w:t>
            </w:r>
          </w:p>
        </w:tc>
      </w:tr>
    </w:tbl>
    <w:sectPr w:rsidR="007446AA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8C51F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66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9-23T23:02:50Z</dcterms:created>
  <dcterms:modified xsi:type="dcterms:W3CDTF">2019-09-23T23:0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